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8121"/>
      </w:tblGrid>
      <w:tr w:rsidR="00F337E4" w14:paraId="097E012A" w14:textId="77777777" w:rsidTr="00153267">
        <w:trPr>
          <w:trHeight w:val="2402"/>
        </w:trPr>
        <w:tc>
          <w:tcPr>
            <w:tcW w:w="2335" w:type="dxa"/>
            <w:shd w:val="clear" w:color="auto" w:fill="C5E0B3" w:themeFill="accent6" w:themeFillTint="66"/>
            <w:vAlign w:val="center"/>
          </w:tcPr>
          <w:p w14:paraId="435FC8AC" w14:textId="38E8FFAA" w:rsidR="00F337E4" w:rsidRDefault="00F337E4">
            <w:r w:rsidRPr="00F337E4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5DA4F8FE" wp14:editId="1CF1191E">
                  <wp:extent cx="1323975" cy="1323975"/>
                  <wp:effectExtent l="0" t="0" r="0" b="9525"/>
                  <wp:docPr id="2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6719583-F809-45BC-8538-B7B3F391192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76719583-F809-45BC-8538-B7B3F391192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976" cy="132397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21" w:type="dxa"/>
            <w:shd w:val="clear" w:color="auto" w:fill="C5E0B3" w:themeFill="accent6" w:themeFillTint="66"/>
            <w:vAlign w:val="center"/>
          </w:tcPr>
          <w:p w14:paraId="4CA24D58" w14:textId="499EA22A" w:rsidR="00F337E4" w:rsidRDefault="00F337E4" w:rsidP="00153267">
            <w:pPr>
              <w:jc w:val="center"/>
            </w:pPr>
            <w:r w:rsidRPr="00F337E4">
              <w:rPr>
                <w:rFonts w:ascii="Ebrima" w:eastAsia="Times New Roman" w:hAnsi="Ebrima" w:cs="Calibri"/>
                <w:b/>
                <w:bCs/>
                <w:color w:val="000000"/>
                <w:sz w:val="36"/>
                <w:szCs w:val="36"/>
              </w:rPr>
              <w:t>EMPLOYEE CALL OFF LOG TEMPLATE</w:t>
            </w:r>
          </w:p>
        </w:tc>
      </w:tr>
    </w:tbl>
    <w:tbl>
      <w:tblPr>
        <w:tblW w:w="10456" w:type="dxa"/>
        <w:tblLook w:val="04A0" w:firstRow="1" w:lastRow="0" w:firstColumn="1" w:lastColumn="0" w:noHBand="0" w:noVBand="1"/>
      </w:tblPr>
      <w:tblGrid>
        <w:gridCol w:w="1778"/>
        <w:gridCol w:w="1547"/>
        <w:gridCol w:w="1350"/>
        <w:gridCol w:w="1260"/>
        <w:gridCol w:w="195"/>
        <w:gridCol w:w="2955"/>
        <w:gridCol w:w="1371"/>
      </w:tblGrid>
      <w:tr w:rsidR="00153267" w:rsidRPr="00153267" w14:paraId="3184EC46" w14:textId="77777777" w:rsidTr="00B578DA">
        <w:trPr>
          <w:trHeight w:val="225"/>
        </w:trPr>
        <w:tc>
          <w:tcPr>
            <w:tcW w:w="1778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821E362" w14:textId="77777777" w:rsidR="00153267" w:rsidRPr="00153267" w:rsidRDefault="00153267" w:rsidP="001532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5326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MPLOYEE ID</w:t>
            </w:r>
          </w:p>
        </w:tc>
        <w:tc>
          <w:tcPr>
            <w:tcW w:w="4157" w:type="dxa"/>
            <w:gridSpan w:val="3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71CE95E" w14:textId="77777777" w:rsidR="00153267" w:rsidRPr="00153267" w:rsidRDefault="00153267" w:rsidP="001532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5326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MPLOYEE NAME</w:t>
            </w:r>
          </w:p>
        </w:tc>
        <w:tc>
          <w:tcPr>
            <w:tcW w:w="4521" w:type="dxa"/>
            <w:gridSpan w:val="3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B31688D" w14:textId="77777777" w:rsidR="00153267" w:rsidRPr="00153267" w:rsidRDefault="00153267" w:rsidP="001532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5326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EPARTMENT</w:t>
            </w:r>
          </w:p>
        </w:tc>
      </w:tr>
      <w:tr w:rsidR="00153267" w:rsidRPr="00153267" w14:paraId="230E03FD" w14:textId="77777777" w:rsidTr="00B578DA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369076E" w14:textId="77777777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153267">
              <w:rPr>
                <w:rFonts w:ascii="Ebrima" w:eastAsia="Times New Roman" w:hAnsi="Ebrima" w:cs="Calibri"/>
                <w:b/>
                <w:bCs/>
                <w:color w:val="000000"/>
              </w:rPr>
              <w:t>829864</w:t>
            </w:r>
          </w:p>
        </w:tc>
        <w:tc>
          <w:tcPr>
            <w:tcW w:w="4157" w:type="dxa"/>
            <w:gridSpan w:val="3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F4EE42B" w14:textId="77777777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153267">
              <w:rPr>
                <w:rFonts w:ascii="Ebrima" w:eastAsia="Times New Roman" w:hAnsi="Ebrima" w:cs="Calibri"/>
                <w:b/>
                <w:bCs/>
                <w:color w:val="000000"/>
              </w:rPr>
              <w:t>John Smith</w:t>
            </w:r>
          </w:p>
        </w:tc>
        <w:tc>
          <w:tcPr>
            <w:tcW w:w="4521" w:type="dxa"/>
            <w:gridSpan w:val="3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0944454" w14:textId="77777777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153267">
              <w:rPr>
                <w:rFonts w:ascii="Ebrima" w:eastAsia="Times New Roman" w:hAnsi="Ebrima" w:cs="Calibri"/>
                <w:b/>
                <w:bCs/>
                <w:color w:val="000000"/>
              </w:rPr>
              <w:t>Sales Department</w:t>
            </w:r>
          </w:p>
        </w:tc>
      </w:tr>
      <w:tr w:rsidR="00153267" w:rsidRPr="00153267" w14:paraId="1DA8A6C2" w14:textId="77777777" w:rsidTr="00153267">
        <w:trPr>
          <w:trHeight w:val="8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7F7F7F" w:themeFill="text1" w:themeFillTint="80"/>
            <w:noWrap/>
            <w:vAlign w:val="bottom"/>
          </w:tcPr>
          <w:p w14:paraId="350956EB" w14:textId="6A121F57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435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7F7F7F" w:themeFill="text1" w:themeFillTint="80"/>
            <w:noWrap/>
            <w:vAlign w:val="bottom"/>
          </w:tcPr>
          <w:p w14:paraId="42584C23" w14:textId="77777777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432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7F7F7F" w:themeFill="text1" w:themeFillTint="80"/>
            <w:noWrap/>
            <w:vAlign w:val="bottom"/>
          </w:tcPr>
          <w:p w14:paraId="506DC197" w14:textId="77777777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8"/>
                <w:szCs w:val="8"/>
              </w:rPr>
            </w:pPr>
          </w:p>
        </w:tc>
      </w:tr>
      <w:tr w:rsidR="00153267" w:rsidRPr="00153267" w14:paraId="09401448" w14:textId="77777777" w:rsidTr="00153267">
        <w:trPr>
          <w:trHeight w:val="660"/>
        </w:trPr>
        <w:tc>
          <w:tcPr>
            <w:tcW w:w="17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6E0B4"/>
            <w:vAlign w:val="center"/>
            <w:hideMark/>
          </w:tcPr>
          <w:p w14:paraId="00F9E90B" w14:textId="77777777" w:rsidR="00153267" w:rsidRPr="00153267" w:rsidRDefault="00153267" w:rsidP="00153267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153267">
              <w:rPr>
                <w:rFonts w:ascii="Ebrima" w:eastAsia="Times New Roman" w:hAnsi="Ebrima" w:cs="Calibri"/>
                <w:b/>
                <w:bCs/>
                <w:color w:val="000000"/>
              </w:rPr>
              <w:t>Number Called</w:t>
            </w:r>
          </w:p>
        </w:tc>
        <w:tc>
          <w:tcPr>
            <w:tcW w:w="15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6E0B4"/>
            <w:vAlign w:val="center"/>
            <w:hideMark/>
          </w:tcPr>
          <w:p w14:paraId="0E6DF3E9" w14:textId="77777777" w:rsidR="00153267" w:rsidRPr="00153267" w:rsidRDefault="00153267" w:rsidP="00153267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153267">
              <w:rPr>
                <w:rFonts w:ascii="Ebrima" w:eastAsia="Times New Roman" w:hAnsi="Ebrima" w:cs="Calibri"/>
                <w:b/>
                <w:bCs/>
                <w:color w:val="000000"/>
              </w:rPr>
              <w:t>Date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6E0B4"/>
            <w:vAlign w:val="center"/>
            <w:hideMark/>
          </w:tcPr>
          <w:p w14:paraId="2B32EBDE" w14:textId="77777777" w:rsidR="00153267" w:rsidRPr="00153267" w:rsidRDefault="00153267" w:rsidP="00153267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153267">
              <w:rPr>
                <w:rFonts w:ascii="Ebrima" w:eastAsia="Times New Roman" w:hAnsi="Ebrima" w:cs="Calibri"/>
                <w:b/>
                <w:bCs/>
                <w:color w:val="000000"/>
              </w:rPr>
              <w:t>Time</w:t>
            </w:r>
          </w:p>
        </w:tc>
        <w:tc>
          <w:tcPr>
            <w:tcW w:w="12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6E0B4"/>
            <w:vAlign w:val="center"/>
            <w:hideMark/>
          </w:tcPr>
          <w:p w14:paraId="5B8F67CB" w14:textId="1C50716D" w:rsidR="00153267" w:rsidRPr="00153267" w:rsidRDefault="00153267" w:rsidP="00153267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153267">
              <w:rPr>
                <w:rFonts w:ascii="Ebrima" w:eastAsia="Times New Roman" w:hAnsi="Ebrima" w:cs="Calibri"/>
                <w:b/>
                <w:bCs/>
                <w:color w:val="000000"/>
              </w:rPr>
              <w:t xml:space="preserve">Duration </w:t>
            </w:r>
            <w:r>
              <w:rPr>
                <w:rFonts w:ascii="Ebrima" w:eastAsia="Times New Roman" w:hAnsi="Ebrima" w:cs="Calibri"/>
                <w:b/>
                <w:bCs/>
                <w:color w:val="000000"/>
              </w:rPr>
              <w:t>Mi</w:t>
            </w:r>
            <w:r w:rsidRPr="00153267">
              <w:rPr>
                <w:rFonts w:ascii="Ebrima" w:eastAsia="Times New Roman" w:hAnsi="Ebrima" w:cs="Calibri"/>
                <w:b/>
                <w:bCs/>
                <w:color w:val="000000"/>
              </w:rPr>
              <w:t>nutes)</w:t>
            </w:r>
          </w:p>
        </w:tc>
        <w:tc>
          <w:tcPr>
            <w:tcW w:w="315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6E0B4"/>
            <w:vAlign w:val="center"/>
            <w:hideMark/>
          </w:tcPr>
          <w:p w14:paraId="278DCB86" w14:textId="77777777" w:rsidR="00153267" w:rsidRPr="00153267" w:rsidRDefault="00153267" w:rsidP="00153267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153267">
              <w:rPr>
                <w:rFonts w:ascii="Ebrima" w:eastAsia="Times New Roman" w:hAnsi="Ebrima" w:cs="Calibri"/>
                <w:b/>
                <w:bCs/>
                <w:color w:val="000000"/>
              </w:rPr>
              <w:t>Purpose</w:t>
            </w:r>
          </w:p>
        </w:tc>
        <w:tc>
          <w:tcPr>
            <w:tcW w:w="13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6E0B4"/>
            <w:vAlign w:val="center"/>
            <w:hideMark/>
          </w:tcPr>
          <w:p w14:paraId="05C59DB6" w14:textId="77777777" w:rsidR="00153267" w:rsidRPr="00153267" w:rsidRDefault="00153267" w:rsidP="00153267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153267">
              <w:rPr>
                <w:rFonts w:ascii="Ebrima" w:eastAsia="Times New Roman" w:hAnsi="Ebrima" w:cs="Calibri"/>
                <w:b/>
                <w:bCs/>
                <w:color w:val="000000"/>
              </w:rPr>
              <w:t>Call Type</w:t>
            </w:r>
          </w:p>
        </w:tc>
      </w:tr>
      <w:tr w:rsidR="00153267" w:rsidRPr="00153267" w14:paraId="3D5DDD60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56B45E" w14:textId="77777777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153267">
              <w:rPr>
                <w:rFonts w:ascii="Ebrima" w:eastAsia="Times New Roman" w:hAnsi="Ebrima" w:cs="Calibri"/>
                <w:color w:val="000000"/>
              </w:rPr>
              <w:t>1-202-555-142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526C69" w14:textId="77777777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153267">
              <w:rPr>
                <w:rFonts w:ascii="Ebrima" w:eastAsia="Times New Roman" w:hAnsi="Ebrima" w:cs="Calibri"/>
                <w:color w:val="000000"/>
              </w:rPr>
              <w:t>mm/dd/</w:t>
            </w:r>
            <w:proofErr w:type="spellStart"/>
            <w:r w:rsidRPr="00153267">
              <w:rPr>
                <w:rFonts w:ascii="Ebrima" w:eastAsia="Times New Roman" w:hAnsi="Ebrima" w:cs="Calibri"/>
                <w:color w:val="000000"/>
              </w:rPr>
              <w:t>yyyy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15F87F" w14:textId="77777777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proofErr w:type="spellStart"/>
            <w:r w:rsidRPr="00153267">
              <w:rPr>
                <w:rFonts w:ascii="Ebrima" w:eastAsia="Times New Roman" w:hAnsi="Ebrima" w:cs="Calibri"/>
                <w:color w:val="000000"/>
              </w:rPr>
              <w:t>hh:mm</w:t>
            </w:r>
            <w:proofErr w:type="spellEnd"/>
            <w:r w:rsidRPr="00153267">
              <w:rPr>
                <w:rFonts w:ascii="Ebrima" w:eastAsia="Times New Roman" w:hAnsi="Ebrima" w:cs="Calibri"/>
                <w:color w:val="000000"/>
              </w:rPr>
              <w:t xml:space="preserve"> A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EAFFD1" w14:textId="77777777" w:rsidR="00153267" w:rsidRPr="00153267" w:rsidRDefault="00153267" w:rsidP="00153267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</w:rPr>
            </w:pPr>
            <w:proofErr w:type="spellStart"/>
            <w:r w:rsidRPr="00153267">
              <w:rPr>
                <w:rFonts w:ascii="Ebrima" w:eastAsia="Times New Roman" w:hAnsi="Ebrima" w:cs="Calibri"/>
                <w:color w:val="000000"/>
              </w:rPr>
              <w:t>hh:mm</w:t>
            </w:r>
            <w:proofErr w:type="spellEnd"/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64F367" w14:textId="77777777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153267">
              <w:rPr>
                <w:rFonts w:ascii="Ebrima" w:eastAsia="Times New Roman" w:hAnsi="Ebrima" w:cs="Calibri"/>
                <w:color w:val="000000"/>
              </w:rPr>
              <w:t>Follow up on Purchase Order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DAA7A2" w14:textId="77777777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153267">
              <w:rPr>
                <w:rFonts w:ascii="Ebrima" w:eastAsia="Times New Roman" w:hAnsi="Ebrima" w:cs="Calibri"/>
                <w:color w:val="000000"/>
              </w:rPr>
              <w:t>Overseas</w:t>
            </w:r>
          </w:p>
        </w:tc>
      </w:tr>
      <w:tr w:rsidR="00153267" w:rsidRPr="00153267" w14:paraId="33888BCE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027887" w14:textId="330BD9FC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D6A5EA" w14:textId="1F058D56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A7D7CC" w14:textId="61F21467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0EAC7C" w14:textId="0184E281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FC0928" w14:textId="0445B6DD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F823F6" w14:textId="5379D74E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104933E5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6825FF" w14:textId="2972A660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86580A" w14:textId="71A03087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EC5E83" w14:textId="2C9F2D78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F28A34" w14:textId="282EF5FA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ACB2B9" w14:textId="386C275D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514822" w14:textId="68B665CC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38AEA382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588F43" w14:textId="5F6BAD2B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7CEA96" w14:textId="01637427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404FE3" w14:textId="60FA678D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4597AC" w14:textId="5A4D426E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D88403" w14:textId="08706131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4D61D2" w14:textId="2E658A1E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7894D532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C3937C" w14:textId="513A31B8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FDCD0B" w14:textId="339E0BDF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B00665" w14:textId="27639D80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F24402" w14:textId="6A610758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27C91C" w14:textId="5015AB7F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bookmarkStart w:id="0" w:name="_GoBack"/>
            <w:bookmarkEnd w:id="0"/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5AFC7A" w14:textId="40DF42E2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4C96984D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C3C931" w14:textId="104C031B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0A112C" w14:textId="61A19E8A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41C3EB" w14:textId="7666D260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05C1DA" w14:textId="77DD0DC9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EA7381" w14:textId="43C1AB7F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5DF541" w14:textId="4092332A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53372113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5DAC12" w14:textId="17D320FE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9F102C" w14:textId="6F4DD436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3C3577" w14:textId="5BDE040A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DBC2A9" w14:textId="6BDEC2A4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C7C295" w14:textId="137ADF8C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80AB44" w14:textId="4F1FD6A9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1D2976C7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FCB9C9" w14:textId="6D03944D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700C5D" w14:textId="3289D6D6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973C67" w14:textId="60798FAD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F5158E" w14:textId="64B074B1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48D621" w14:textId="7AC7F936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4B9F43" w14:textId="19A5700A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2463B9DB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BE74ED" w14:textId="23A00A8B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98909F" w14:textId="47B5C6FF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F10C84" w14:textId="10CA9B55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79D4E2" w14:textId="6CE7B9AA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E8AD08" w14:textId="3AF53B10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42D7F5" w14:textId="3D5D2F88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73EA4EB0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DDD6F5" w14:textId="7AA4DB06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8C4B05" w14:textId="509837E3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26ECBD" w14:textId="3CBD98B5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54D41E" w14:textId="10A8F4A2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5A6B59" w14:textId="06A20510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D51743" w14:textId="4DC12B2C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14D04C0D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D99EC2" w14:textId="397FBBC9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AC7D2C" w14:textId="7D0EBD43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4AF532" w14:textId="3BD1DCC1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AD74E1" w14:textId="14527EA9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699CED" w14:textId="653744AD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B60AFC" w14:textId="21737409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5E00CFA0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0254C9" w14:textId="41B454B7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7B5020" w14:textId="567AD7C4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BDC2CC" w14:textId="0E1BAAF9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E710F5" w14:textId="12923583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8262CB" w14:textId="509F83DA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14CCC7" w14:textId="7453DF04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22E2A282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2A0517" w14:textId="5C29EEB5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1226A3" w14:textId="15183159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61088B" w14:textId="1CE4EB00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91815C" w14:textId="671B49A3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1C5720" w14:textId="5A256186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474304" w14:textId="3E22DA81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3735EB21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811596" w14:textId="16D7A3BC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261CD1" w14:textId="30F735CC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2C6B8C" w14:textId="1FB65568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26A9BC" w14:textId="2F851654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4A5CE6" w14:textId="4F73FB86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DAC7F5" w14:textId="4FB78B9E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4FC56A97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8A24D6" w14:textId="7EAF08F9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B3E309" w14:textId="5D11607A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199A13" w14:textId="3D96CBB3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38A185" w14:textId="221FEB68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994443" w14:textId="4C52DE1D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DC62C2" w14:textId="69B127DB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6CB5AD64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9712F2" w14:textId="4EF9B3D3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BEC3ED" w14:textId="4B7B29A6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6F3828" w14:textId="722689A3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CA474D" w14:textId="6936B0B9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1E16AE" w14:textId="1E742831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591CE0" w14:textId="1BF844CD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13EC04F9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C9C460" w14:textId="1019CD7E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7F51D8" w14:textId="69B9986F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73A36F" w14:textId="1DAF50C0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51BC9B" w14:textId="5B27B749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BD53A2" w14:textId="7BD5FBBF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3E5914" w14:textId="5C747C6B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22F9479F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877A7B" w14:textId="33EF748E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729919" w14:textId="5B06EE43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683ACE" w14:textId="6769A5B5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A4F22A" w14:textId="0CCE74F5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EAFC84" w14:textId="4A53D2E5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E623D5" w14:textId="48ED1538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74C075FA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3D5CCD" w14:textId="75E66D1B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1E0D98" w14:textId="3E0C38A8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FC7A5A" w14:textId="1DED9224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EEAB62" w14:textId="5D2635DF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319C88" w14:textId="2179EA82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4EBD48" w14:textId="04573ADD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3D076F7B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7AFDB8" w14:textId="1035ED28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64461A" w14:textId="07CAF56C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E20726" w14:textId="30535404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38FD04" w14:textId="363BD47B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4F75D9" w14:textId="77634430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68AED2" w14:textId="23F48A1D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2ACDBAD5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4C8D36" w14:textId="772B08AE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D22E0D" w14:textId="7EC8C498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3D95F8" w14:textId="2FDE50A6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AF1E7E" w14:textId="17B257C8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31819E" w14:textId="12B3D300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466CED" w14:textId="7FD7BE7E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6F306755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854516" w14:textId="0A630881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B83050" w14:textId="22329AA2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22464E" w14:textId="7C8F5812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EFDE9F" w14:textId="503AD878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3C741F" w14:textId="1275E765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3F947E" w14:textId="48F8F904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74C1C302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F9259C" w14:textId="0D9E9687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24A3B8" w14:textId="6BC8B397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A99FB6" w14:textId="38E95E05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60E919" w14:textId="640F457B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DB5812" w14:textId="7411A5B7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CE8B46" w14:textId="1449F390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153267" w:rsidRPr="00153267" w14:paraId="5C1FB5BC" w14:textId="77777777" w:rsidTr="00153267">
        <w:trPr>
          <w:trHeight w:val="450"/>
        </w:trPr>
        <w:tc>
          <w:tcPr>
            <w:tcW w:w="17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6327FA" w14:textId="7417408C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016C3A" w14:textId="5F023E27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A1AEB6" w14:textId="7A20FFCC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B83417" w14:textId="30745656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B32421" w14:textId="0B50A91C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7DF4A8" w14:textId="18017776" w:rsidR="00153267" w:rsidRPr="00153267" w:rsidRDefault="00153267" w:rsidP="0015326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</w:tr>
    </w:tbl>
    <w:p w14:paraId="43B0D7EA" w14:textId="57D8FCD3" w:rsidR="002226F4" w:rsidRPr="0001778F" w:rsidRDefault="002226F4" w:rsidP="0001778F">
      <w:pPr>
        <w:spacing w:after="0"/>
        <w:rPr>
          <w:sz w:val="2"/>
          <w:szCs w:val="2"/>
        </w:rPr>
      </w:pPr>
    </w:p>
    <w:sectPr w:rsidR="002226F4" w:rsidRPr="0001778F" w:rsidSect="002226F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ADC62A" w14:textId="77777777" w:rsidR="001E1657" w:rsidRDefault="001E1657" w:rsidP="00025008">
      <w:pPr>
        <w:spacing w:after="0" w:line="240" w:lineRule="auto"/>
      </w:pPr>
      <w:r>
        <w:separator/>
      </w:r>
    </w:p>
  </w:endnote>
  <w:endnote w:type="continuationSeparator" w:id="0">
    <w:p w14:paraId="02328B79" w14:textId="77777777" w:rsidR="001E1657" w:rsidRDefault="001E1657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B1F38" w14:textId="77777777" w:rsidR="00AA0370" w:rsidRDefault="00AA0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9DEC6" w14:textId="77777777" w:rsidR="00AA0370" w:rsidRDefault="00AA03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DF552E" w14:textId="77777777" w:rsidR="001E1657" w:rsidRDefault="001E1657" w:rsidP="00025008">
      <w:pPr>
        <w:spacing w:after="0" w:line="240" w:lineRule="auto"/>
      </w:pPr>
      <w:r>
        <w:separator/>
      </w:r>
    </w:p>
  </w:footnote>
  <w:footnote w:type="continuationSeparator" w:id="0">
    <w:p w14:paraId="65387170" w14:textId="77777777" w:rsidR="001E1657" w:rsidRDefault="001E1657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EA8B4" w14:textId="77777777" w:rsidR="00AA0370" w:rsidRDefault="00AA0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4A46194" w:rsidR="00096E54" w:rsidRPr="002C01F7" w:rsidRDefault="00233D2A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61312" behindDoc="0" locked="0" layoutInCell="1" allowOverlap="1" wp14:anchorId="31401CAB" wp14:editId="695E27AD">
          <wp:simplePos x="0" y="0"/>
          <wp:positionH relativeFrom="column">
            <wp:posOffset>5619750</wp:posOffset>
          </wp:positionH>
          <wp:positionV relativeFrom="paragraph">
            <wp:posOffset>-173990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96E54"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08CF2550">
          <wp:simplePos x="0" y="0"/>
          <wp:positionH relativeFrom="column">
            <wp:posOffset>8166389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D56099" w14:textId="77777777" w:rsidR="00AA0370" w:rsidRDefault="00AA03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4FAOvFIMgtAAAA"/>
  </w:docVars>
  <w:rsids>
    <w:rsidRoot w:val="00025008"/>
    <w:rsid w:val="0001778F"/>
    <w:rsid w:val="00025008"/>
    <w:rsid w:val="0004558F"/>
    <w:rsid w:val="00076830"/>
    <w:rsid w:val="00096E54"/>
    <w:rsid w:val="000A6F82"/>
    <w:rsid w:val="000C014A"/>
    <w:rsid w:val="000C116F"/>
    <w:rsid w:val="00133F3C"/>
    <w:rsid w:val="00134413"/>
    <w:rsid w:val="00153267"/>
    <w:rsid w:val="001646CB"/>
    <w:rsid w:val="0018020B"/>
    <w:rsid w:val="001A0C86"/>
    <w:rsid w:val="001E1657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4624FD"/>
    <w:rsid w:val="00462DDA"/>
    <w:rsid w:val="004B6A70"/>
    <w:rsid w:val="004C6CBF"/>
    <w:rsid w:val="004D21B8"/>
    <w:rsid w:val="004E1E50"/>
    <w:rsid w:val="005F0027"/>
    <w:rsid w:val="005F2A8E"/>
    <w:rsid w:val="005F2B1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A310DF"/>
    <w:rsid w:val="00A66F94"/>
    <w:rsid w:val="00A80844"/>
    <w:rsid w:val="00A83A36"/>
    <w:rsid w:val="00AA0370"/>
    <w:rsid w:val="00AD49A7"/>
    <w:rsid w:val="00AD728D"/>
    <w:rsid w:val="00B24FCF"/>
    <w:rsid w:val="00B578DA"/>
    <w:rsid w:val="00B72328"/>
    <w:rsid w:val="00B93539"/>
    <w:rsid w:val="00BA6BB1"/>
    <w:rsid w:val="00C05444"/>
    <w:rsid w:val="00C1590A"/>
    <w:rsid w:val="00C81159"/>
    <w:rsid w:val="00C84F0B"/>
    <w:rsid w:val="00CB4B29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E33EB"/>
    <w:rsid w:val="00EF1F67"/>
    <w:rsid w:val="00F337E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0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BE180-8DBF-4AD0-A3FF-CBE381827E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3</cp:revision>
  <dcterms:created xsi:type="dcterms:W3CDTF">2020-03-30T13:21:00Z</dcterms:created>
  <dcterms:modified xsi:type="dcterms:W3CDTF">2020-03-30T13:41:00Z</dcterms:modified>
</cp:coreProperties>
</file>